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EDAAD0" w14:textId="140A4F1E" w:rsidR="00862531" w:rsidRPr="00335A1B" w:rsidRDefault="00AB0937">
      <w:pPr>
        <w:rPr>
          <w:rFonts w:ascii="Arial" w:hAnsi="Arial" w:cs="Arial"/>
          <w:b/>
          <w:bCs/>
          <w:sz w:val="32"/>
          <w:szCs w:val="32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Brigg ‘Donkey Park’</w:t>
      </w:r>
      <w:r w:rsidR="00DB5D0B">
        <w:rPr>
          <w:rFonts w:ascii="Arial" w:hAnsi="Arial" w:cs="Arial"/>
          <w:b/>
          <w:bCs/>
          <w:sz w:val="32"/>
          <w:szCs w:val="32"/>
          <w:lang w:val="en-US"/>
        </w:rPr>
        <w:t xml:space="preserve"> to </w:t>
      </w:r>
      <w:proofErr w:type="spellStart"/>
      <w:r w:rsidR="00456CD9">
        <w:rPr>
          <w:rFonts w:ascii="Arial" w:hAnsi="Arial" w:cs="Arial"/>
          <w:b/>
          <w:bCs/>
          <w:sz w:val="32"/>
          <w:szCs w:val="32"/>
          <w:lang w:val="en-US"/>
        </w:rPr>
        <w:t>Scunthorpe</w:t>
      </w:r>
      <w:proofErr w:type="spellEnd"/>
      <w:r w:rsidR="00456CD9">
        <w:rPr>
          <w:rFonts w:ascii="Arial" w:hAnsi="Arial" w:cs="Arial"/>
          <w:b/>
          <w:bCs/>
          <w:sz w:val="32"/>
          <w:szCs w:val="32"/>
          <w:lang w:val="en-US"/>
        </w:rPr>
        <w:t xml:space="preserve"> Central Park</w:t>
      </w:r>
      <w:r>
        <w:rPr>
          <w:rFonts w:ascii="Arial" w:hAnsi="Arial" w:cs="Arial"/>
          <w:b/>
          <w:bCs/>
          <w:sz w:val="32"/>
          <w:szCs w:val="32"/>
          <w:lang w:val="en-US"/>
        </w:rPr>
        <w:t xml:space="preserve"> Via Broughton Park</w:t>
      </w:r>
    </w:p>
    <w:p w14:paraId="20D4A994" w14:textId="23C67430" w:rsidR="00335A1B" w:rsidRDefault="00901816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Estimated </w:t>
      </w:r>
      <w:r w:rsidR="00AB0937">
        <w:rPr>
          <w:rFonts w:ascii="Arial" w:hAnsi="Arial" w:cs="Arial"/>
          <w:b/>
          <w:bCs/>
          <w:lang w:val="en-US"/>
        </w:rPr>
        <w:t>9.5</w:t>
      </w:r>
      <w:r>
        <w:rPr>
          <w:rFonts w:ascii="Arial" w:hAnsi="Arial" w:cs="Arial"/>
          <w:b/>
          <w:bCs/>
          <w:lang w:val="en-US"/>
        </w:rPr>
        <w:t xml:space="preserve"> miles – </w:t>
      </w:r>
      <w:r w:rsidR="00AB0937">
        <w:rPr>
          <w:rFonts w:ascii="Arial" w:hAnsi="Arial" w:cs="Arial"/>
          <w:b/>
          <w:bCs/>
          <w:lang w:val="en-US"/>
        </w:rPr>
        <w:t>4</w:t>
      </w:r>
      <w:r>
        <w:rPr>
          <w:rFonts w:ascii="Arial" w:hAnsi="Arial" w:cs="Arial"/>
          <w:b/>
          <w:bCs/>
          <w:lang w:val="en-US"/>
        </w:rPr>
        <w:t xml:space="preserve"> </w:t>
      </w:r>
      <w:proofErr w:type="gramStart"/>
      <w:r w:rsidR="00617E55">
        <w:rPr>
          <w:rFonts w:ascii="Arial" w:hAnsi="Arial" w:cs="Arial"/>
          <w:b/>
          <w:bCs/>
          <w:lang w:val="en-US"/>
        </w:rPr>
        <w:t>hours</w:t>
      </w:r>
      <w:proofErr w:type="gramEnd"/>
    </w:p>
    <w:p w14:paraId="090E9228" w14:textId="77777777" w:rsidR="00901816" w:rsidRPr="00901816" w:rsidRDefault="00901816">
      <w:pPr>
        <w:rPr>
          <w:rFonts w:ascii="Arial" w:hAnsi="Arial" w:cs="Arial"/>
          <w:b/>
          <w:bCs/>
          <w:lang w:val="en-US"/>
        </w:rPr>
      </w:pPr>
    </w:p>
    <w:p w14:paraId="5CDF1D75" w14:textId="77777777" w:rsidR="00797E19" w:rsidRPr="00797E19" w:rsidRDefault="00797E19" w:rsidP="00797E1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Start at Brigg Donkey Park (opposite to Lidl) </w:t>
      </w:r>
    </w:p>
    <w:p w14:paraId="40F8419A" w14:textId="77777777" w:rsidR="00797E19" w:rsidRPr="00797E19" w:rsidRDefault="00797E19" w:rsidP="00797E1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Leave Park and walk around Lidl Carpark Bear right onto the Ancholme valley way keeping river on left. </w:t>
      </w:r>
    </w:p>
    <w:p w14:paraId="178484BA" w14:textId="77777777" w:rsidR="00797E19" w:rsidRPr="00797E19" w:rsidRDefault="00797E19" w:rsidP="00797E1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Cross river at </w:t>
      </w:r>
      <w:proofErr w:type="spellStart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>castlethorpe</w:t>
      </w:r>
      <w:proofErr w:type="spellEnd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 bridge and head up dirt track to public road. </w:t>
      </w:r>
    </w:p>
    <w:p w14:paraId="4956CF6D" w14:textId="77777777" w:rsidR="00797E19" w:rsidRPr="00797E19" w:rsidRDefault="00797E19" w:rsidP="00797E1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Cross road with care and head left for </w:t>
      </w:r>
      <w:proofErr w:type="spellStart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>approx</w:t>
      </w:r>
      <w:proofErr w:type="spellEnd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 50 yards then turn right through kissing gate. </w:t>
      </w:r>
    </w:p>
    <w:p w14:paraId="650F46FB" w14:textId="77777777" w:rsidR="00797E19" w:rsidRPr="00797E19" w:rsidRDefault="00797E19" w:rsidP="00797E1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>Enter farm track and follow diagonal path through the field into the woodland.</w:t>
      </w:r>
    </w:p>
    <w:p w14:paraId="44269700" w14:textId="77777777" w:rsidR="00797E19" w:rsidRPr="00797E19" w:rsidRDefault="00797E19" w:rsidP="00797E1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Keep on central path and then bear right and then left, following the signs. </w:t>
      </w:r>
    </w:p>
    <w:p w14:paraId="7FBB8EF0" w14:textId="77777777" w:rsidR="00797E19" w:rsidRPr="00797E19" w:rsidRDefault="00797E19" w:rsidP="00797E1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Walk along hedgerow of field until you reach Broughton. </w:t>
      </w:r>
    </w:p>
    <w:p w14:paraId="7465E9F9" w14:textId="77777777" w:rsidR="00797E19" w:rsidRPr="00797E19" w:rsidRDefault="00797E19" w:rsidP="00797E1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Walk down Brigg road using the footpath. </w:t>
      </w:r>
    </w:p>
    <w:p w14:paraId="6939EA0A" w14:textId="77777777" w:rsidR="00797E19" w:rsidRPr="00797E19" w:rsidRDefault="00797E19" w:rsidP="00797E1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At the school take turn left at the path and then right onto the Broughton Recreation Field. </w:t>
      </w:r>
    </w:p>
    <w:p w14:paraId="519A3607" w14:textId="04CDE0E8" w:rsidR="00797E19" w:rsidRPr="00797E19" w:rsidRDefault="00797E19" w:rsidP="00797E19">
      <w:pPr>
        <w:rPr>
          <w:rFonts w:ascii="Arial" w:hAnsi="Arial" w:cs="Arial"/>
          <w:sz w:val="24"/>
          <w:szCs w:val="24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>Walk towards the park and enjoy a quick rest stop.</w:t>
      </w:r>
    </w:p>
    <w:p w14:paraId="6F5CD8F6" w14:textId="77777777" w:rsidR="00456CD9" w:rsidRPr="00797E19" w:rsidRDefault="00456CD9" w:rsidP="00456CD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Leave car park onto </w:t>
      </w:r>
      <w:proofErr w:type="spellStart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>Scawby</w:t>
      </w:r>
      <w:proofErr w:type="spellEnd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 Road and turn </w:t>
      </w:r>
      <w:proofErr w:type="gramStart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>right .</w:t>
      </w:r>
      <w:proofErr w:type="gramEnd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 </w:t>
      </w:r>
    </w:p>
    <w:p w14:paraId="57FC4CBA" w14:textId="77777777" w:rsidR="00456CD9" w:rsidRPr="00797E19" w:rsidRDefault="00456CD9" w:rsidP="00456CD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At crossroads bear left along high street, passing the </w:t>
      </w:r>
      <w:proofErr w:type="gramStart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>church ,</w:t>
      </w:r>
      <w:proofErr w:type="gramEnd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 then at mini roundabout bear left onto ermine street. </w:t>
      </w:r>
    </w:p>
    <w:p w14:paraId="0518630D" w14:textId="77777777" w:rsidR="00456CD9" w:rsidRPr="00797E19" w:rsidRDefault="00456CD9" w:rsidP="00456CD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After </w:t>
      </w:r>
      <w:proofErr w:type="spellStart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>approx</w:t>
      </w:r>
      <w:proofErr w:type="spellEnd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 200 metres cross road, with care into woods, following public </w:t>
      </w:r>
      <w:proofErr w:type="gramStart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>footpath ,</w:t>
      </w:r>
      <w:proofErr w:type="gramEnd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 past solar farm until steelworks view appears. </w:t>
      </w:r>
    </w:p>
    <w:p w14:paraId="139C9748" w14:textId="77777777" w:rsidR="00456CD9" w:rsidRPr="00797E19" w:rsidRDefault="00456CD9" w:rsidP="00456CD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Continue </w:t>
      </w:r>
      <w:proofErr w:type="spellStart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>down hill</w:t>
      </w:r>
      <w:proofErr w:type="spellEnd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 on farm </w:t>
      </w:r>
      <w:proofErr w:type="gramStart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>track ,</w:t>
      </w:r>
      <w:proofErr w:type="gramEnd"/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 keeping farm buildings on your right towards lay bye on A18. </w:t>
      </w:r>
    </w:p>
    <w:p w14:paraId="7964696A" w14:textId="77777777" w:rsidR="00456CD9" w:rsidRPr="00797E19" w:rsidRDefault="00456CD9" w:rsidP="00456CD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Turn right through lay-by and pick up path that runs parallel with carriageway keeping steelworks on right. </w:t>
      </w:r>
    </w:p>
    <w:p w14:paraId="1C2CF38F" w14:textId="77777777" w:rsidR="00456CD9" w:rsidRPr="00797E19" w:rsidRDefault="00456CD9" w:rsidP="00456CD9">
      <w:pPr>
        <w:rPr>
          <w:rFonts w:ascii="Arial" w:hAnsi="Arial" w:cs="Arial"/>
          <w:color w:val="050505"/>
          <w:sz w:val="24"/>
          <w:szCs w:val="24"/>
          <w:shd w:val="clear" w:color="auto" w:fill="FFFFFF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 xml:space="preserve">Cross over Brigg road with care then walk full length of Queensway crossing Ashby road at pedestrian crossing. </w:t>
      </w:r>
    </w:p>
    <w:p w14:paraId="038865BB" w14:textId="77777777" w:rsidR="00456CD9" w:rsidRPr="00797E19" w:rsidRDefault="00456CD9" w:rsidP="00456CD9">
      <w:pPr>
        <w:rPr>
          <w:rFonts w:ascii="Arial" w:hAnsi="Arial" w:cs="Arial"/>
          <w:sz w:val="24"/>
          <w:szCs w:val="24"/>
          <w:lang w:val="en-US"/>
        </w:rPr>
      </w:pPr>
      <w:r w:rsidRPr="00797E19">
        <w:rPr>
          <w:rFonts w:ascii="Arial" w:hAnsi="Arial" w:cs="Arial"/>
          <w:color w:val="050505"/>
          <w:sz w:val="24"/>
          <w:szCs w:val="24"/>
          <w:shd w:val="clear" w:color="auto" w:fill="FFFFFF"/>
        </w:rPr>
        <w:t>Central Park including play area is straight ahead.</w:t>
      </w:r>
    </w:p>
    <w:p w14:paraId="3D22C3E4" w14:textId="77777777" w:rsidR="00540F89" w:rsidRPr="00797E19" w:rsidRDefault="00540F89">
      <w:pPr>
        <w:rPr>
          <w:rFonts w:ascii="Arial" w:hAnsi="Arial" w:cs="Arial"/>
          <w:sz w:val="24"/>
          <w:szCs w:val="24"/>
          <w:lang w:val="en-US"/>
        </w:rPr>
      </w:pPr>
    </w:p>
    <w:p w14:paraId="63D4E532" w14:textId="77777777" w:rsidR="00DA3FD9" w:rsidRPr="00797E19" w:rsidRDefault="00DA3FD9">
      <w:pPr>
        <w:rPr>
          <w:rFonts w:ascii="Arial" w:hAnsi="Arial" w:cs="Arial"/>
          <w:sz w:val="24"/>
          <w:szCs w:val="24"/>
          <w:lang w:val="en-US"/>
        </w:rPr>
      </w:pPr>
    </w:p>
    <w:sectPr w:rsidR="00DA3FD9" w:rsidRPr="00797E1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387156" w14:textId="77777777" w:rsidR="004F7121" w:rsidRDefault="004F7121" w:rsidP="003369D1">
      <w:pPr>
        <w:spacing w:after="0" w:line="240" w:lineRule="auto"/>
      </w:pPr>
      <w:r>
        <w:separator/>
      </w:r>
    </w:p>
  </w:endnote>
  <w:endnote w:type="continuationSeparator" w:id="0">
    <w:p w14:paraId="7269C503" w14:textId="77777777" w:rsidR="004F7121" w:rsidRDefault="004F7121" w:rsidP="003369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stico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1F69D" w14:textId="77777777" w:rsidR="00797E19" w:rsidRDefault="00797E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1AF6E7" w14:textId="77777777" w:rsidR="00797E19" w:rsidRDefault="00797E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B9471" w14:textId="77777777" w:rsidR="00797E19" w:rsidRDefault="00797E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BBB66F" w14:textId="77777777" w:rsidR="004F7121" w:rsidRDefault="004F7121" w:rsidP="003369D1">
      <w:pPr>
        <w:spacing w:after="0" w:line="240" w:lineRule="auto"/>
      </w:pPr>
      <w:r>
        <w:separator/>
      </w:r>
    </w:p>
  </w:footnote>
  <w:footnote w:type="continuationSeparator" w:id="0">
    <w:p w14:paraId="08A5A441" w14:textId="77777777" w:rsidR="004F7121" w:rsidRDefault="004F7121" w:rsidP="003369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BA76B" w14:textId="77777777" w:rsidR="00797E19" w:rsidRDefault="00797E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EC4FDE" w14:textId="712CF601" w:rsidR="003369D1" w:rsidRPr="00875105" w:rsidRDefault="003369D1" w:rsidP="003369D1">
    <w:pPr>
      <w:pStyle w:val="Header"/>
      <w:rPr>
        <w:rFonts w:ascii="Rustico" w:hAnsi="Rustico"/>
        <w:sz w:val="56"/>
        <w:szCs w:val="5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D9BA9C9" wp14:editId="57CD6F3E">
          <wp:simplePos x="0" y="0"/>
          <wp:positionH relativeFrom="column">
            <wp:posOffset>-209550</wp:posOffset>
          </wp:positionH>
          <wp:positionV relativeFrom="paragraph">
            <wp:posOffset>-157480</wp:posOffset>
          </wp:positionV>
          <wp:extent cx="2114550" cy="874312"/>
          <wp:effectExtent l="0" t="0" r="0" b="0"/>
          <wp:wrapTight wrapText="bothSides">
            <wp:wrapPolygon edited="0">
              <wp:start x="2530" y="4709"/>
              <wp:lineTo x="1946" y="6122"/>
              <wp:lineTo x="1946" y="8477"/>
              <wp:lineTo x="2141" y="13186"/>
              <wp:lineTo x="2919" y="16483"/>
              <wp:lineTo x="17708" y="16483"/>
              <wp:lineTo x="17708" y="13186"/>
              <wp:lineTo x="18681" y="6593"/>
              <wp:lineTo x="16541" y="4709"/>
              <wp:lineTo x="2530" y="4709"/>
            </wp:wrapPolygon>
          </wp:wrapTight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255" t="29642" r="11771" b="29407"/>
                  <a:stretch/>
                </pic:blipFill>
                <pic:spPr bwMode="auto">
                  <a:xfrm>
                    <a:off x="0" y="0"/>
                    <a:ext cx="2114550" cy="87431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7E19">
      <w:rPr>
        <w:rFonts w:ascii="Rustico" w:hAnsi="Rustico"/>
        <w:sz w:val="56"/>
        <w:szCs w:val="56"/>
      </w:rPr>
      <w:t xml:space="preserve">     </w:t>
    </w:r>
    <w:r>
      <w:rPr>
        <w:rFonts w:ascii="Rustico" w:hAnsi="Rustico"/>
        <w:sz w:val="56"/>
        <w:szCs w:val="56"/>
      </w:rPr>
      <w:t>A walk in the park</w:t>
    </w:r>
  </w:p>
  <w:p w14:paraId="24C00808" w14:textId="03F3CE5C" w:rsidR="003369D1" w:rsidRDefault="003369D1">
    <w:pPr>
      <w:pStyle w:val="Header"/>
    </w:pPr>
  </w:p>
  <w:p w14:paraId="4E95ACD2" w14:textId="77777777" w:rsidR="003369D1" w:rsidRDefault="003369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E15BEA" w14:textId="77777777" w:rsidR="00797E19" w:rsidRDefault="00797E1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bY0tTQ0MTM0M7VU0lEKTi0uzszPAykwqQUARdnA6ywAAAA="/>
  </w:docVars>
  <w:rsids>
    <w:rsidRoot w:val="00DA3FD9"/>
    <w:rsid w:val="00043223"/>
    <w:rsid w:val="00083D4D"/>
    <w:rsid w:val="00125C68"/>
    <w:rsid w:val="00130FDC"/>
    <w:rsid w:val="00157F35"/>
    <w:rsid w:val="001848BF"/>
    <w:rsid w:val="001A63C5"/>
    <w:rsid w:val="001D30D3"/>
    <w:rsid w:val="001E4925"/>
    <w:rsid w:val="002370B7"/>
    <w:rsid w:val="002E5A47"/>
    <w:rsid w:val="002E6145"/>
    <w:rsid w:val="00307BE9"/>
    <w:rsid w:val="00330BEA"/>
    <w:rsid w:val="00335A1B"/>
    <w:rsid w:val="003369D1"/>
    <w:rsid w:val="003A4D2B"/>
    <w:rsid w:val="00456CD9"/>
    <w:rsid w:val="00461BBA"/>
    <w:rsid w:val="00474A10"/>
    <w:rsid w:val="004A7B3E"/>
    <w:rsid w:val="004F7121"/>
    <w:rsid w:val="0052528D"/>
    <w:rsid w:val="00526BCE"/>
    <w:rsid w:val="00540F89"/>
    <w:rsid w:val="005A05B4"/>
    <w:rsid w:val="005F2A96"/>
    <w:rsid w:val="00617E55"/>
    <w:rsid w:val="00627961"/>
    <w:rsid w:val="0068029E"/>
    <w:rsid w:val="006C3955"/>
    <w:rsid w:val="00785149"/>
    <w:rsid w:val="00797E19"/>
    <w:rsid w:val="007A4B03"/>
    <w:rsid w:val="00862531"/>
    <w:rsid w:val="008651CF"/>
    <w:rsid w:val="008967CE"/>
    <w:rsid w:val="00901816"/>
    <w:rsid w:val="0092552E"/>
    <w:rsid w:val="00AA1321"/>
    <w:rsid w:val="00AA7828"/>
    <w:rsid w:val="00AB0937"/>
    <w:rsid w:val="00AB4DC1"/>
    <w:rsid w:val="00AC390A"/>
    <w:rsid w:val="00AE60F2"/>
    <w:rsid w:val="00B3004B"/>
    <w:rsid w:val="00B43556"/>
    <w:rsid w:val="00B64598"/>
    <w:rsid w:val="00B75EA3"/>
    <w:rsid w:val="00BD0666"/>
    <w:rsid w:val="00C625F3"/>
    <w:rsid w:val="00C929E7"/>
    <w:rsid w:val="00CC7D48"/>
    <w:rsid w:val="00D526C7"/>
    <w:rsid w:val="00D65B43"/>
    <w:rsid w:val="00DA3FD9"/>
    <w:rsid w:val="00DA722F"/>
    <w:rsid w:val="00DB5D0B"/>
    <w:rsid w:val="00E233CF"/>
    <w:rsid w:val="00E44A79"/>
    <w:rsid w:val="00EC0C7D"/>
    <w:rsid w:val="00FB3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445A81"/>
  <w15:chartTrackingRefBased/>
  <w15:docId w15:val="{D0760F4D-9EF6-47EA-BE5A-6FA0B4D9D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69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9D1"/>
  </w:style>
  <w:style w:type="paragraph" w:styleId="Footer">
    <w:name w:val="footer"/>
    <w:basedOn w:val="Normal"/>
    <w:link w:val="FooterChar"/>
    <w:uiPriority w:val="99"/>
    <w:unhideWhenUsed/>
    <w:rsid w:val="003369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9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379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33107B93BE84F81F92A29069243CE" ma:contentTypeVersion="12" ma:contentTypeDescription="Create a new document." ma:contentTypeScope="" ma:versionID="173c6f42c28b3172240d1d27959d0040">
  <xsd:schema xmlns:xsd="http://www.w3.org/2001/XMLSchema" xmlns:xs="http://www.w3.org/2001/XMLSchema" xmlns:p="http://schemas.microsoft.com/office/2006/metadata/properties" xmlns:ns2="f2cdf54d-0c73-455c-8add-a79067ef18c0" xmlns:ns3="06b02781-f628-469f-9eac-fb925fe8f644" targetNamespace="http://schemas.microsoft.com/office/2006/metadata/properties" ma:root="true" ma:fieldsID="46106af09bfbf739479d02c160af6387" ns2:_="" ns3:_="">
    <xsd:import namespace="f2cdf54d-0c73-455c-8add-a79067ef18c0"/>
    <xsd:import namespace="06b02781-f628-469f-9eac-fb925fe8f6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f54d-0c73-455c-8add-a79067ef18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02781-f628-469f-9eac-fb925fe8f64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ED4D1C-E5C1-43E8-9194-BDDA92421E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F98341-AB61-48C0-B1A8-0D43807BA4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cdf54d-0c73-455c-8add-a79067ef18c0"/>
    <ds:schemaRef ds:uri="06b02781-f628-469f-9eac-fb925fe8f6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B8A756-D72F-4BDB-943E-958093DA8C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Johns</dc:creator>
  <cp:keywords/>
  <dc:description/>
  <cp:lastModifiedBy>Elizabeth Welch</cp:lastModifiedBy>
  <cp:revision>19</cp:revision>
  <dcterms:created xsi:type="dcterms:W3CDTF">2021-03-24T10:59:00Z</dcterms:created>
  <dcterms:modified xsi:type="dcterms:W3CDTF">2021-04-01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33107B93BE84F81F92A29069243CE</vt:lpwstr>
  </property>
</Properties>
</file>